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CE3D1" w14:textId="77777777" w:rsidR="005F369F" w:rsidRPr="004E3940" w:rsidRDefault="00764BAB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yv43z2hxo8yq" w:colFirst="0" w:colLast="0"/>
      <w:bookmarkEnd w:id="0"/>
      <w:r w:rsidRPr="004E3940">
        <w:rPr>
          <w:rFonts w:ascii="Times New Roman" w:hAnsi="Times New Roman" w:cs="Times New Roman"/>
          <w:sz w:val="48"/>
          <w:szCs w:val="48"/>
        </w:rPr>
        <w:t>Chapter 2</w:t>
      </w:r>
    </w:p>
    <w:p w14:paraId="5DCCE3D2" w14:textId="15A1EF0D" w:rsidR="005F369F" w:rsidRPr="004E3940" w:rsidRDefault="00764BA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9bj2lw5gh7oe" w:colFirst="0" w:colLast="0"/>
      <w:bookmarkEnd w:id="1"/>
      <w:r w:rsidRPr="004E3940">
        <w:rPr>
          <w:rFonts w:ascii="Times New Roman" w:hAnsi="Times New Roman" w:cs="Times New Roman"/>
          <w:sz w:val="36"/>
          <w:szCs w:val="36"/>
        </w:rPr>
        <w:t xml:space="preserve">Try It Yourself: Impute Missing Values </w:t>
      </w:r>
      <w:r w:rsidR="007A5752" w:rsidRPr="004E3940">
        <w:rPr>
          <w:rFonts w:ascii="Times New Roman" w:hAnsi="Times New Roman" w:cs="Times New Roman"/>
          <w:sz w:val="36"/>
          <w:szCs w:val="36"/>
        </w:rPr>
        <w:t>f</w:t>
      </w:r>
      <w:r w:rsidR="007A5752" w:rsidRPr="004E3940">
        <w:rPr>
          <w:rFonts w:ascii="Times New Roman" w:hAnsi="Times New Roman" w:cs="Times New Roman"/>
          <w:sz w:val="36"/>
          <w:szCs w:val="36"/>
        </w:rPr>
        <w:t xml:space="preserve">rom </w:t>
      </w:r>
      <w:r w:rsidRPr="004E3940">
        <w:rPr>
          <w:rFonts w:ascii="Times New Roman" w:hAnsi="Times New Roman" w:cs="Times New Roman"/>
          <w:sz w:val="36"/>
          <w:szCs w:val="36"/>
        </w:rPr>
        <w:t>Internal Data</w:t>
      </w:r>
    </w:p>
    <w:p w14:paraId="5DCCE3D3" w14:textId="77777777" w:rsidR="005F369F" w:rsidRPr="004E3940" w:rsidRDefault="00764BA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tbcccaffbx4s" w:colFirst="0" w:colLast="0"/>
      <w:bookmarkEnd w:id="2"/>
      <w:r w:rsidRPr="004E3940">
        <w:rPr>
          <w:rFonts w:ascii="Times New Roman" w:hAnsi="Times New Roman" w:cs="Times New Roman"/>
          <w:sz w:val="28"/>
          <w:szCs w:val="28"/>
        </w:rPr>
        <w:t>Excel Instructions</w:t>
      </w:r>
    </w:p>
    <w:p w14:paraId="5DCCE3D4" w14:textId="77777777" w:rsidR="005F369F" w:rsidRDefault="00764BAB" w:rsidP="00C801D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vote.csv data set in Excel.</w:t>
      </w:r>
      <w:bookmarkStart w:id="3" w:name="_GoBack"/>
      <w:bookmarkEnd w:id="3"/>
    </w:p>
    <w:p w14:paraId="5DCCE3D5" w14:textId="005C742F" w:rsidR="005F369F" w:rsidRDefault="00764BAB" w:rsidP="005802E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at </w:t>
      </w:r>
      <w:proofErr w:type="spellStart"/>
      <w:r w:rsidR="008828C7" w:rsidRPr="007A5752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8828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in column D.</w:t>
      </w:r>
    </w:p>
    <w:p w14:paraId="5DCCE3D6" w14:textId="77777777" w:rsidR="005F369F" w:rsidRDefault="00764BAB" w:rsidP="00C801D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mean and median before imputation:</w:t>
      </w:r>
    </w:p>
    <w:p w14:paraId="5DCCE3D7" w14:textId="7777777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the formula: </w:t>
      </w:r>
    </w:p>
    <w:p w14:paraId="5DCCE3D8" w14:textId="77777777" w:rsidR="005F369F" w:rsidRDefault="00764BAB" w:rsidP="00C801D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AVERAGE(D:D) in Cell J1</w:t>
      </w:r>
    </w:p>
    <w:p w14:paraId="5DCCE3D9" w14:textId="7777777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“Mean before imputation” in Cell I1.</w:t>
      </w:r>
    </w:p>
    <w:p w14:paraId="5DCCE3DA" w14:textId="7777777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the formula: </w:t>
      </w:r>
    </w:p>
    <w:p w14:paraId="5DCCE3DB" w14:textId="77777777" w:rsidR="005F369F" w:rsidRDefault="00764BAB" w:rsidP="00C801D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MEDIAN(D:D) in Cell J2</w:t>
      </w:r>
    </w:p>
    <w:p w14:paraId="5DCCE3DC" w14:textId="7777777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“Median before imputation” in Cell I2.</w:t>
      </w:r>
    </w:p>
    <w:p w14:paraId="5DCCE3DD" w14:textId="77777777" w:rsidR="005F369F" w:rsidRDefault="00764BAB" w:rsidP="005802E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erform mean imputation:</w:t>
      </w:r>
    </w:p>
    <w:p w14:paraId="5DCCE3DE" w14:textId="75E1D3DC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Highlight the E column to the right of </w:t>
      </w:r>
      <w:proofErr w:type="spellStart"/>
      <w:r w:rsidR="007B2A5B" w:rsidRPr="009D3CA2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7B2A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Cardo" w:eastAsia="Cardo" w:hAnsi="Cardo" w:cs="Cardo"/>
          <w:sz w:val="24"/>
          <w:szCs w:val="24"/>
        </w:rPr>
        <w:t>and Right-Click → Insert.</w:t>
      </w:r>
    </w:p>
    <w:p w14:paraId="5DCCE3DF" w14:textId="02BB826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tle this new column “</w:t>
      </w:r>
      <w:proofErr w:type="spellStart"/>
      <w:r w:rsidR="007B2A5B"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mputed_</w:t>
      </w:r>
      <w:r w:rsidR="007B2A5B">
        <w:rPr>
          <w:rFonts w:ascii="Times New Roman" w:eastAsia="Times New Roman" w:hAnsi="Times New Roman" w:cs="Times New Roman"/>
          <w:sz w:val="24"/>
          <w:szCs w:val="24"/>
        </w:rPr>
        <w:t>g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 in cell E1.</w:t>
      </w:r>
    </w:p>
    <w:p w14:paraId="5DCCE3E0" w14:textId="0DFB8F9D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an IF statement combined with ISBLANK. Assuming the original </w:t>
      </w:r>
      <w:proofErr w:type="spellStart"/>
      <w:r w:rsidR="007B2A5B" w:rsidRPr="009D3CA2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7B2A5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 in column D, in the first row of the new column (cell E2), enter: =IF(ISBLANK(D2), </w:t>
      </w:r>
      <w:r w:rsidR="007A5752">
        <w:rPr>
          <w:rFonts w:ascii="Times New Roman" w:eastAsia="Times New Roman" w:hAnsi="Times New Roman" w:cs="Times New Roman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>$1, D2).</w:t>
      </w:r>
    </w:p>
    <w:p w14:paraId="5DCCE3E1" w14:textId="649C23C9" w:rsidR="005F369F" w:rsidRDefault="007A5752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ly this formula to all rows of this column.</w:t>
      </w:r>
    </w:p>
    <w:p w14:paraId="5DCCE3E2" w14:textId="77777777" w:rsidR="005F369F" w:rsidRDefault="00764BAB" w:rsidP="00C801D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mean and median after imputation:</w:t>
      </w:r>
    </w:p>
    <w:p w14:paraId="5DCCE3E3" w14:textId="7777777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the formula: </w:t>
      </w:r>
    </w:p>
    <w:p w14:paraId="5DCCE3E4" w14:textId="13F65839" w:rsidR="005F369F" w:rsidRDefault="00764BAB" w:rsidP="00C801D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AVERAGE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: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) in Cell 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K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4</w:t>
      </w:r>
    </w:p>
    <w:p w14:paraId="5DCCE3E5" w14:textId="511027F0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“Mean before imputation” in Cell 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J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DCCE3E6" w14:textId="77777777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the formula: </w:t>
      </w:r>
    </w:p>
    <w:p w14:paraId="5DCCE3E7" w14:textId="159DE510" w:rsidR="005F369F" w:rsidRDefault="00764BAB" w:rsidP="00C801D1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MEDIAN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: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) in Cell 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K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5</w:t>
      </w:r>
    </w:p>
    <w:p w14:paraId="5DCCE3E9" w14:textId="6A2D3E4F" w:rsidR="005F369F" w:rsidRDefault="00764BAB" w:rsidP="00C801D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“Median before imputation” in Cell 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J</w:t>
      </w:r>
      <w:r w:rsidR="009B1324"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5F369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A4E3437" w16cex:dateUtc="2024-05-17T00:06:00Z"/>
  <w16cex:commentExtensible w16cex:durableId="36D61E2F" w16cex:dateUtc="2024-05-17T00:07:00Z"/>
  <w16cex:commentExtensible w16cex:durableId="0DDC1E5C" w16cex:dateUtc="2024-05-17T00:07:00Z"/>
  <w16cex:commentExtensible w16cex:durableId="7B17E499" w16cex:dateUtc="2024-05-17T00:07:00Z"/>
  <w16cex:commentExtensible w16cex:durableId="38746BE4" w16cex:dateUtc="2024-05-17T00:07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60C774E2-CF2C-4787-A4CC-CEA4B54C188D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6D5EBD72-B869-49CD-A1DB-0A22464D20C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3" w:fontKey="{DED244F4-DCBF-49E3-8045-608AF507610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67E60752-2971-4EA9-B959-2396F8E1B84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4653B965-176E-4403-AA96-9ECF4A364E3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CB65C6"/>
    <w:multiLevelType w:val="multilevel"/>
    <w:tmpl w:val="B64C0A58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7c0MbY0MrC0sDBR0lEKTi0uzszPAykwqgUAcLJ5dSwAAAA="/>
  </w:docVars>
  <w:rsids>
    <w:rsidRoot w:val="005F369F"/>
    <w:rsid w:val="0031097D"/>
    <w:rsid w:val="00484C56"/>
    <w:rsid w:val="004E3940"/>
    <w:rsid w:val="005802E6"/>
    <w:rsid w:val="005F369F"/>
    <w:rsid w:val="00764BAB"/>
    <w:rsid w:val="007A5752"/>
    <w:rsid w:val="007B2465"/>
    <w:rsid w:val="007B2A5B"/>
    <w:rsid w:val="008828C7"/>
    <w:rsid w:val="0090650D"/>
    <w:rsid w:val="009B1324"/>
    <w:rsid w:val="00C801D1"/>
    <w:rsid w:val="00D63056"/>
    <w:rsid w:val="00DF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CE3D1"/>
  <w15:docId w15:val="{8D040C3E-6904-484A-A54C-ED9FBE722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D63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3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3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3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30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828C7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575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7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56E56A5E-6079-43B9-AF9F-769D832760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EF5547-DE0D-41BD-8D40-99126BFAC4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FBC8B1F-8657-43E8-B16F-0E95F433DFA9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2</cp:revision>
  <dcterms:created xsi:type="dcterms:W3CDTF">2024-04-30T08:47:00Z</dcterms:created>
  <dcterms:modified xsi:type="dcterms:W3CDTF">2024-09-16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